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san-diego-creek"/>
      <w:r>
        <w:t xml:space="preserve">San Diego Creek</w:t>
      </w:r>
      <w:bookmarkEnd w:id="24"/>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w:t>
      </w:r>
      <w:r>
        <w:t xml:space="preserve"> </w:t>
      </w:r>
      <w:r>
        <w:t xml:space="preserve">1</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predic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1</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1"/>
      </w:pPr>
      <w:bookmarkStart w:id="25" w:name="san-juan-creek"/>
      <w:r>
        <w:t xml:space="preserve">San Juan Creek</w:t>
      </w:r>
      <w:bookmarkEnd w:id="25"/>
    </w:p>
    <w:p>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sediment contaminants (e.g., metals, pesticides) were unlikely stressors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1</w:t>
      </w:r>
      <w:r>
        <w:t xml:space="preserve">b). The CSCI score at the site is 0.68, whereas the ASCI score is close to reference conditions at 0.94; the biological condition category for the SQI showed the site is impacted for the CSCI only. The likelihood of biological alteration was estimated as 21% from chemistry stress and 36% from physical habitat stress, with a combined likelihood of 50%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26" w:name="figures"/>
      <w:r>
        <w:t xml:space="preserve">Figures</w:t>
      </w:r>
      <w:bookmarkEnd w:id="26"/>
    </w:p>
    <w:p>
      <w:pPr>
        <w:pStyle w:val="CaptionedFigure"/>
      </w:pPr>
      <w:r>
        <w:drawing>
          <wp:inline>
            <wp:extent cx="5943600" cy="5060470"/>
            <wp:effectExtent b="0" l="0" r="0" t="0"/>
            <wp:docPr descr="Figure 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27"/>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28">
        <w:r>
          <w:rPr>
            <w:rStyle w:val="Hyperlink"/>
          </w:rPr>
          <w:t xml:space="preserve">https://sccwrp.shinyapps.io/SQI_Shiny</w:t>
        </w:r>
      </w:hyperlink>
      <w:r>
        <w:t xml:space="preserve">).</w:t>
      </w:r>
    </w:p>
    <w:p>
      <w:pPr>
        <w:pStyle w:val="Heading1"/>
      </w:pPr>
      <w:bookmarkStart w:id="29" w:name="references"/>
      <w:r>
        <w:t xml:space="preserve">References</w:t>
      </w:r>
      <w:bookmarkEnd w:id="29"/>
    </w:p>
    <w:bookmarkStart w:id="33" w:name="refs"/>
    <w:bookmarkStart w:id="30" w:name="ref-Norton14"/>
    <w:p>
      <w:pPr>
        <w:pStyle w:val="Bibliography"/>
      </w:pPr>
      <w:r>
        <w:t xml:space="preserve">Norton, S.B., Cormier, S.M., II, G.W.S., 2014. Ecological causal assessment. CRC Press.</w:t>
      </w:r>
    </w:p>
    <w:bookmarkEnd w:id="30"/>
    <w:bookmarkStart w:id="31"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31"/>
    <w:bookmarkStart w:id="32"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32"/>
    <w:bookmarkEnd w:id="3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hyperlink" Id="rId28"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8"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7-15T23:22:05Z</dcterms:created>
  <dcterms:modified xsi:type="dcterms:W3CDTF">2019-07-15T23: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